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A945E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5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610729" w:rsidRPr="00F72BC1">
        <w:t>Dušan</w:t>
      </w:r>
      <w:r w:rsidR="00610729">
        <w:t>ovi</w:t>
      </w:r>
      <w:r w:rsidR="00610729" w:rsidRPr="00F72BC1">
        <w:t xml:space="preserve"> </w:t>
      </w:r>
      <w:proofErr w:type="spellStart"/>
      <w:r w:rsidR="00610729" w:rsidRPr="00F72BC1">
        <w:t>Halgaš</w:t>
      </w:r>
      <w:r w:rsidR="00610729">
        <w:t>ovi</w:t>
      </w:r>
      <w:proofErr w:type="spellEnd"/>
      <w:r w:rsidR="00610729">
        <w:t>, bývalému</w:t>
      </w:r>
      <w:r w:rsidR="00610729" w:rsidRPr="00F72BC1">
        <w:t xml:space="preserve"> člen</w:t>
      </w:r>
      <w:r w:rsidR="00610729">
        <w:t>ovi</w:t>
      </w:r>
      <w:r w:rsidR="00610729" w:rsidRPr="00F72BC1">
        <w:t xml:space="preserve"> predstavenstva NAFTA, </w:t>
      </w:r>
      <w:proofErr w:type="spellStart"/>
      <w:r w:rsidR="00610729" w:rsidRPr="00F72BC1">
        <w:t>a.s</w:t>
      </w:r>
      <w:proofErr w:type="spellEnd"/>
      <w:r w:rsidR="00610729" w:rsidRPr="00F72BC1">
        <w:t xml:space="preserve">. </w:t>
      </w:r>
      <w:r w:rsidR="00DB0600">
        <w:t>(</w:t>
      </w:r>
      <w:r w:rsidR="00610729">
        <w:t>odvolaný z verejnej funkcie 20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3E4584" w:rsidRPr="00F72BC1">
        <w:t>Dušan</w:t>
      </w:r>
      <w:r w:rsidR="003E4584">
        <w:t>ovi</w:t>
      </w:r>
      <w:r w:rsidR="003E4584" w:rsidRPr="00F72BC1">
        <w:t xml:space="preserve"> </w:t>
      </w:r>
      <w:proofErr w:type="spellStart"/>
      <w:r w:rsidR="003E4584" w:rsidRPr="00F72BC1">
        <w:t>Halgaš</w:t>
      </w:r>
      <w:r w:rsidR="003E4584">
        <w:t>ovi</w:t>
      </w:r>
      <w:proofErr w:type="spellEnd"/>
      <w:r w:rsidR="003E4584">
        <w:t>, bývalému</w:t>
      </w:r>
      <w:r w:rsidR="003E4584" w:rsidRPr="00F72BC1">
        <w:t xml:space="preserve"> člen</w:t>
      </w:r>
      <w:r w:rsidR="003E4584">
        <w:t>ovi</w:t>
      </w:r>
      <w:r w:rsidR="003E4584" w:rsidRPr="00F72BC1">
        <w:t xml:space="preserve"> predstavenstva NAFTA, </w:t>
      </w:r>
      <w:proofErr w:type="spellStart"/>
      <w:r w:rsidR="003E4584" w:rsidRPr="00F72BC1">
        <w:t>a.</w:t>
      </w:r>
      <w:bookmarkStart w:id="0" w:name="_GoBack"/>
      <w:bookmarkEnd w:id="0"/>
      <w:r w:rsidR="003E4584">
        <w:t>s</w:t>
      </w:r>
      <w:proofErr w:type="spellEnd"/>
      <w:r w:rsidR="003E4584">
        <w:t>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610729">
        <w:t>3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6829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4584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0729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45E7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B7F5C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749AA-E468-47C0-8749-4DE36F966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1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8</cp:revision>
  <cp:lastPrinted>2025-06-18T14:50:00Z</cp:lastPrinted>
  <dcterms:created xsi:type="dcterms:W3CDTF">2021-09-24T06:29:00Z</dcterms:created>
  <dcterms:modified xsi:type="dcterms:W3CDTF">2025-06-18T14:50:00Z</dcterms:modified>
</cp:coreProperties>
</file>